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grand ai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éter metílico de cedro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6-dimethyloct-7-en-2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479-58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2-362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0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TOT SE 3, H336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a,4,5,6,7,7a-hexahydro-4,7-methanoinden-6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13-6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50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9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allyl (cyclohexyloxy)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901-1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2-657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2-naphthyl ether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04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13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phenyl ether</w:t>
            </w:r>
          </w:p>
          <w:p w:rsidR="00827634" w:rsidRPr="0069446B" w:rsidP="009B0F88" w14:paraId="147D3D58" w14:textId="33B2CE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 a la que se aplica un límite comunitario de exposición en el lugar de trabaj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4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4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B077C8" w:rsidRPr="0069446B" w:rsidP="00B077C8" w14:paraId="76C830A6" w14:textId="7C05BC4C">
      <w:pPr>
        <w:pStyle w:val="SDSTextHeading3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Valores límite nacionales de exposición profesional y biológicos</w:t>
      </w:r>
    </w:p>
    <w:p w:rsidR="000251E6" w:rsidRPr="0069446B" w:rsidP="00DA2C0C" w14:paraId="551E4519" w14:textId="133FFE24">
      <w:pPr>
        <w:pStyle w:val="SDSTextBlankLine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0F45F6DE" w14:textId="77777777" w:rsidTr="00F22FF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6A5033" w14:paraId="054DA880" w14:textId="66F3A5D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iphenyl ether</w:t>
            </w:r>
            <w:r w:rsidRPr="0069446B">
              <w:rPr>
                <w:noProof w:val="0"/>
                <w:color w:val="auto"/>
              </w:rPr>
              <w:t xml:space="preserve"> </w:t>
            </w:r>
            <w:r w:rsidRPr="0069446B" w:rsidR="00FD53E4">
              <w:rPr>
                <w:noProof/>
                <w:color w:val="auto"/>
              </w:rPr>
              <w:t>(101-84-8)</w:t>
            </w:r>
          </w:p>
        </w:tc>
      </w:tr>
      <w:tr w14:paraId="09AA005D" w14:textId="77777777" w:rsidTr="009D0DC8">
        <w:tblPrEx>
          <w:tblW w:w="10490" w:type="dxa"/>
          <w:tblLayout w:type="fixed"/>
          <w:tblLook w:val="04A0"/>
        </w:tblPrEx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47054" w14:paraId="7C4BF95B" w14:textId="4292DBE7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UE - Valor límite de exposición profesional indicativo (IOEL)</w:t>
            </w:r>
          </w:p>
        </w:tc>
      </w:tr>
      <w:tr w14:paraId="70951C39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59DC9D44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mbre loca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paraId="7F8A1D5B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phenyl ether</w:t>
            </w:r>
          </w:p>
        </w:tc>
      </w:tr>
      <w:tr w14:paraId="70951C3A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 mg/m³</w:t>
            </w:r>
          </w:p>
        </w:tc>
      </w:tr>
      <w:tr w14:paraId="70951C3B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TW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 ppm</w:t>
            </w:r>
          </w:p>
        </w:tc>
      </w:tr>
      <w:tr w14:paraId="70951C3C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 mg/m³</w:t>
            </w:r>
          </w:p>
        </w:tc>
      </w:tr>
      <w:tr w14:paraId="70951C3D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OEL STEL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ppm</w:t>
            </w:r>
          </w:p>
        </w:tc>
      </w:tr>
      <w:tr w14:paraId="70951C3E" w14:textId="77777777" w:rsidTr="009D0DC8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70E5D9C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ferencia normativa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251E6" w:rsidRPr="0069446B" w:rsidP="00FB22E1" w14:textId="4F91B0B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MMISSION DIRECTIVE (EU) 2017/164</w:t>
            </w:r>
          </w:p>
        </w:tc>
      </w:tr>
    </w:tbl>
    <w:bookmarkStart w:id="2" w:name="_Hlk205902293"/>
    <w:bookmarkEnd w:id="2"/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Aldehído. Afrutado. rocí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400 mg/kg de peso corporal Animal: mouse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7,76 Temp.: 2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somnolencia o vértigo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rand a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21,384 mm²/s Temp.: 'other: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5 mg/l Test organisms (species): Desmodesmus subspicatus (previous name: Scenedesmus subspicatus)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,5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6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,04851 mg/l Test organisms (species): Carassius auratu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6,62311 mg/l Test organisms (species): Lepomis macrochir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3,80956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07479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grand ai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cyclohexyloxy)acetate (68901-1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2-naphthyl ether (93-04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6-dimethyloct-7-en-2-ol (18479-58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phenyl ether (101-84-8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a,4,5,6,7,7a-hexahydro-4,7-methanoinden-6-yl acetate (5413-60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2,6-dimethyloct-7-en-2-ol ; benzyl alcoh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3a,4,5,6,7,7a-hexahydro-4,7-methanoinden-6-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narcosis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somnolencia o vértig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éter metílico de cedro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7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rand ai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grand ai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7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CC22CA-A540-42BE-BF90-831BD95BCE21}"/>
</file>

<file path=customXml/itemProps3.xml><?xml version="1.0" encoding="utf-8"?>
<ds:datastoreItem xmlns:ds="http://schemas.openxmlformats.org/officeDocument/2006/customXml" ds:itemID="{3337165E-6017-4C49-81C0-83E601A97EE3}"/>
</file>

<file path=customXml/itemProps4.xml><?xml version="1.0" encoding="utf-8"?>
<ds:datastoreItem xmlns:ds="http://schemas.openxmlformats.org/officeDocument/2006/customXml" ds:itemID="{A14BB041-6E04-4007-BC6B-1EA97AC810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